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7513" w:rsidRDefault="004A2D3E" w:rsidP="00720B3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8D338E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:rsidR="00247C8E" w:rsidRDefault="00CA233F" w:rsidP="00720B3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 xml:space="preserve">MAHE Recognized </w:t>
      </w:r>
      <w:r w:rsidR="00247C8E">
        <w:rPr>
          <w:rFonts w:ascii="Arial Black" w:hAnsi="Arial Black" w:cs="Arial"/>
          <w:sz w:val="32"/>
          <w:szCs w:val="18"/>
        </w:rPr>
        <w:t xml:space="preserve">Research </w:t>
      </w:r>
      <w:r>
        <w:rPr>
          <w:rFonts w:ascii="Arial Black" w:hAnsi="Arial Black" w:cs="Arial"/>
          <w:sz w:val="32"/>
          <w:szCs w:val="18"/>
        </w:rPr>
        <w:t>C</w:t>
      </w:r>
      <w:r w:rsidR="00247C8E">
        <w:rPr>
          <w:rFonts w:ascii="Arial Black" w:hAnsi="Arial Black" w:cs="Arial"/>
          <w:sz w:val="32"/>
          <w:szCs w:val="18"/>
        </w:rPr>
        <w:t>entres</w:t>
      </w:r>
    </w:p>
    <w:p w:rsidR="00720B3E" w:rsidRDefault="00720B3E" w:rsidP="00720B3E">
      <w:pPr>
        <w:spacing w:after="0" w:line="240" w:lineRule="auto"/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/>
      </w:tblPr>
      <w:tblGrid>
        <w:gridCol w:w="2929"/>
        <w:gridCol w:w="1206"/>
        <w:gridCol w:w="360"/>
        <w:gridCol w:w="1312"/>
        <w:gridCol w:w="878"/>
        <w:gridCol w:w="1107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7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(DD/MM/YYYY)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6"/>
            <w:vAlign w:val="center"/>
          </w:tcPr>
          <w:p w:rsidR="00EC018A" w:rsidRPr="00BF70EA" w:rsidRDefault="007230D3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pict>
                <v:rect id="Rectangle 7" o:spid="_x0000_s1026" style="position:absolute;margin-left:139.25pt;margin-top:2.4pt;width:10.65pt;height:7.5pt;z-index:25167769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</w:pic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pict>
                <v:rect id="Rectangle 6" o:spid="_x0000_s1031" style="position:absolute;margin-left:27.65pt;margin-top:.25pt;width:10.65pt;height:7.5pt;z-index:25167667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</w:pict>
            </w:r>
            <w:r w:rsidR="00EC018A"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5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5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:rsidTr="00631C5C">
        <w:trPr>
          <w:trHeight w:val="383"/>
        </w:trPr>
        <w:tc>
          <w:tcPr>
            <w:tcW w:w="2929" w:type="dxa"/>
            <w:vAlign w:val="center"/>
          </w:tcPr>
          <w:p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6"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6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387F3F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ype of scholarship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:rsidR="00B7286D" w:rsidRPr="00BF70EA" w:rsidRDefault="005B05C2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4634" w:type="dxa"/>
            <w:gridSpan w:val="4"/>
            <w:vAlign w:val="center"/>
          </w:tcPr>
          <w:p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5"/>
            <w:vAlign w:val="center"/>
          </w:tcPr>
          <w:p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:rsidTr="00631C5C">
        <w:trPr>
          <w:trHeight w:val="745"/>
        </w:trPr>
        <w:tc>
          <w:tcPr>
            <w:tcW w:w="2929" w:type="dxa"/>
            <w:vAlign w:val="center"/>
          </w:tcPr>
          <w:p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7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Default="006B20DD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Research</w:t>
            </w:r>
            <w:r w:rsidR="001F3C65">
              <w:rPr>
                <w:rFonts w:ascii="Arial Rounded MT Bold" w:hAnsi="Arial Rounded MT Bold" w:cs="Arial"/>
                <w:sz w:val="18"/>
                <w:szCs w:val="18"/>
              </w:rPr>
              <w:t xml:space="preserve"> Centre Address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7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12493" w:rsidRPr="00BF70EA" w:rsidTr="00631C5C">
        <w:trPr>
          <w:trHeight w:val="362"/>
        </w:trPr>
        <w:tc>
          <w:tcPr>
            <w:tcW w:w="2929" w:type="dxa"/>
            <w:vAlign w:val="center"/>
          </w:tcPr>
          <w:p w:rsidR="00312493" w:rsidRPr="00BF70EA" w:rsidRDefault="00312493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7"/>
          </w:tcPr>
          <w:p w:rsidR="00312493" w:rsidRPr="00BF70EA" w:rsidRDefault="007230D3" w:rsidP="00D36AEF">
            <w:pPr>
              <w:tabs>
                <w:tab w:val="left" w:pos="2986"/>
              </w:tabs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pict>
                <v:rect id="Rectangle 8" o:spid="_x0000_s1030" style="position:absolute;margin-left:204.85pt;margin-top:3.9pt;width:28.5pt;height:14.25pt;z-index:25168281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" fillcolor="white [3201]" strokecolor="black [3213]" strokeweight="1pt"/>
              </w:pic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pict>
                <v:rect id="Rectangle 4" o:spid="_x0000_s1029" style="position:absolute;margin-left:33.7pt;margin-top:3.85pt;width:29.85pt;height:13.55pt;z-index:251670528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" fillcolor="white [3201]" strokecolor="black [3213]" strokeweight="1pt"/>
              </w:pic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Office                              </w:t>
            </w:r>
            <w:r w:rsidR="00D36AEF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>Residence</w:t>
            </w:r>
          </w:p>
        </w:tc>
      </w:tr>
      <w:tr w:rsidR="00195170" w:rsidRPr="00BF70EA" w:rsidTr="00D36AEF">
        <w:trPr>
          <w:trHeight w:val="362"/>
        </w:trPr>
        <w:tc>
          <w:tcPr>
            <w:tcW w:w="2929" w:type="dxa"/>
            <w:tcBorders>
              <w:right w:val="single" w:sz="4" w:space="0" w:color="auto"/>
            </w:tcBorders>
            <w:vAlign w:val="center"/>
          </w:tcPr>
          <w:p w:rsidR="00195170" w:rsidRPr="00BF70EA" w:rsidRDefault="0019517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 the candidate employed at Research Centre</w:t>
            </w:r>
            <w:bookmarkStart w:id="0" w:name="_GoBack"/>
            <w:bookmarkEnd w:id="0"/>
          </w:p>
        </w:tc>
        <w:tc>
          <w:tcPr>
            <w:tcW w:w="3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195170" w:rsidRPr="00BF70EA" w:rsidRDefault="007230D3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pict>
                <v:rect id="Rectangle 9" o:spid="_x0000_s1028" style="position:absolute;margin-left:33.45pt;margin-top:4.2pt;width:29.85pt;height:13.55pt;z-index:2516848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" fillcolor="white [3201]" strokecolor="black [3213]" strokeweight="1pt"/>
              </w:pic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 Yes</w:t>
            </w:r>
          </w:p>
        </w:tc>
        <w:tc>
          <w:tcPr>
            <w:tcW w:w="3756" w:type="dxa"/>
            <w:gridSpan w:val="3"/>
            <w:tcBorders>
              <w:left w:val="nil"/>
            </w:tcBorders>
          </w:tcPr>
          <w:p w:rsidR="00195170" w:rsidRPr="00BF70EA" w:rsidRDefault="007230D3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pict>
                <v:rect id="Rectangle 10" o:spid="_x0000_s1027" style="position:absolute;margin-left:17.95pt;margin-top:3.8pt;width:29.85pt;height:13.55pt;z-index:251685888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" fillcolor="white [3201]" strokecolor="black [3213]" strokeweight="1pt"/>
              </w:pict>
            </w:r>
            <w:r w:rsidR="00195170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w:t xml:space="preserve">No </w:t>
            </w:r>
          </w:p>
        </w:tc>
      </w:tr>
      <w:tr w:rsidR="00195170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95170" w:rsidRDefault="00D36AEF" w:rsidP="00FB281D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f Yes, Designation</w:t>
            </w:r>
          </w:p>
        </w:tc>
        <w:tc>
          <w:tcPr>
            <w:tcW w:w="7512" w:type="dxa"/>
            <w:gridSpan w:val="7"/>
          </w:tcPr>
          <w:p w:rsidR="00195170" w:rsidRPr="00BF70EA" w:rsidRDefault="00195170" w:rsidP="00AA3683">
            <w:pPr>
              <w:spacing w:before="120" w:after="120"/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</w:pPr>
          </w:p>
        </w:tc>
      </w:tr>
    </w:tbl>
    <w:p w:rsidR="004C20E3" w:rsidRDefault="004C20E3"/>
    <w:p w:rsidR="00387F3F" w:rsidRDefault="00387F3F"/>
    <w:p w:rsidR="00387F3F" w:rsidRDefault="00387F3F">
      <w:r>
        <w:br w:type="page"/>
      </w:r>
    </w:p>
    <w:p w:rsidR="00387F3F" w:rsidRDefault="00387F3F"/>
    <w:tbl>
      <w:tblPr>
        <w:tblStyle w:val="TableGrid"/>
        <w:tblW w:w="10441" w:type="dxa"/>
        <w:tblLook w:val="04A0"/>
      </w:tblPr>
      <w:tblGrid>
        <w:gridCol w:w="1482"/>
        <w:gridCol w:w="1447"/>
        <w:gridCol w:w="1602"/>
        <w:gridCol w:w="993"/>
        <w:gridCol w:w="2268"/>
        <w:gridCol w:w="1127"/>
        <w:gridCol w:w="1522"/>
      </w:tblGrid>
      <w:tr w:rsidR="00FE1059" w:rsidRPr="00A04834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(Bachelor’s degree onwards)</w:t>
            </w:r>
          </w:p>
        </w:tc>
      </w:tr>
      <w:tr w:rsidR="00BF70EA" w:rsidRPr="00BF70EA" w:rsidTr="00F4317B">
        <w:trPr>
          <w:trHeight w:val="383"/>
        </w:trPr>
        <w:tc>
          <w:tcPr>
            <w:tcW w:w="148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68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:rsidTr="002E615C">
        <w:trPr>
          <w:trHeight w:val="362"/>
        </w:trPr>
        <w:tc>
          <w:tcPr>
            <w:tcW w:w="148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F4317B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:rsidTr="00A04834">
        <w:trPr>
          <w:trHeight w:val="362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:rsidTr="000962D7">
        <w:trPr>
          <w:trHeight w:val="362"/>
        </w:trPr>
        <w:tc>
          <w:tcPr>
            <w:tcW w:w="7792" w:type="dxa"/>
            <w:gridSpan w:val="5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</w:tc>
        <w:tc>
          <w:tcPr>
            <w:tcW w:w="2649" w:type="dxa"/>
            <w:gridSpan w:val="2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:rsidTr="000962D7">
        <w:trPr>
          <w:trHeight w:val="362"/>
        </w:trPr>
        <w:tc>
          <w:tcPr>
            <w:tcW w:w="10441" w:type="dxa"/>
            <w:gridSpan w:val="7"/>
            <w:vAlign w:val="center"/>
          </w:tcPr>
          <w:p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AC2482" w:rsidRPr="00A04834" w:rsidTr="00A04834">
        <w:trPr>
          <w:trHeight w:val="362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Proposed Research Data</w:t>
            </w:r>
          </w:p>
        </w:tc>
      </w:tr>
      <w:tr w:rsidR="00AC2482" w:rsidRPr="00BF70EA" w:rsidTr="00933E9E">
        <w:trPr>
          <w:trHeight w:val="362"/>
        </w:trPr>
        <w:tc>
          <w:tcPr>
            <w:tcW w:w="10441" w:type="dxa"/>
            <w:gridSpan w:val="7"/>
          </w:tcPr>
          <w:p w:rsidR="00AC2482" w:rsidRPr="00BF70EA" w:rsidRDefault="00AC1C0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research area: </w:t>
            </w:r>
          </w:p>
          <w:p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D69A2" w:rsidRPr="00BF70EA" w:rsidTr="00C25448">
        <w:trPr>
          <w:trHeight w:val="362"/>
        </w:trPr>
        <w:tc>
          <w:tcPr>
            <w:tcW w:w="4531" w:type="dxa"/>
            <w:gridSpan w:val="3"/>
            <w:tcBorders>
              <w:bottom w:val="single" w:sz="4" w:space="0" w:color="auto"/>
            </w:tcBorders>
          </w:tcPr>
          <w:p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 w:rsidR="00AC1C03"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:rsidR="00BD69A2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87F3F" w:rsidRPr="00BF70EA" w:rsidRDefault="00387F3F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gridSpan w:val="4"/>
            <w:tcBorders>
              <w:bottom w:val="single" w:sz="4" w:space="0" w:color="auto"/>
            </w:tcBorders>
          </w:tcPr>
          <w:p w:rsidR="00450F28" w:rsidRPr="00BF70EA" w:rsidRDefault="00450F28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gridSpan w:val="7"/>
            <w:tcBorders>
              <w:bottom w:val="single" w:sz="4" w:space="0" w:color="auto"/>
            </w:tcBorders>
          </w:tcPr>
          <w:p w:rsidR="00387F3F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BD69A2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387F3F" w:rsidRPr="00BF70EA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C2482" w:rsidRPr="00BF70EA" w:rsidRDefault="00645F18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gridSpan w:val="7"/>
            <w:tcBorders>
              <w:top w:val="nil"/>
              <w:bottom w:val="single" w:sz="4" w:space="0" w:color="auto"/>
            </w:tcBorders>
          </w:tcPr>
          <w:p w:rsidR="00C25448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387F3F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14489"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387F3F" w:rsidRPr="00C25448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387F3F" w:rsidRDefault="00387F3F"/>
    <w:p w:rsidR="00387F3F" w:rsidRDefault="00387F3F">
      <w:r>
        <w:br w:type="page"/>
      </w:r>
    </w:p>
    <w:tbl>
      <w:tblPr>
        <w:tblStyle w:val="TableGrid"/>
        <w:tblW w:w="10626" w:type="dxa"/>
        <w:tblInd w:w="-185" w:type="dxa"/>
        <w:tblLook w:val="04A0"/>
      </w:tblPr>
      <w:tblGrid>
        <w:gridCol w:w="185"/>
        <w:gridCol w:w="705"/>
        <w:gridCol w:w="4100"/>
        <w:gridCol w:w="1753"/>
        <w:gridCol w:w="1925"/>
        <w:gridCol w:w="1958"/>
      </w:tblGrid>
      <w:tr w:rsidR="000C1B91" w:rsidRPr="00A04834" w:rsidTr="00D04A3E">
        <w:trPr>
          <w:trHeight w:val="362"/>
        </w:trPr>
        <w:tc>
          <w:tcPr>
            <w:tcW w:w="10626" w:type="dxa"/>
            <w:gridSpan w:val="6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0C1B91" w:rsidRPr="00A04834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Declaration by the Guide</w:t>
            </w: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guideship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  <w:vAlign w:val="center"/>
          </w:tcPr>
          <w:p w:rsidR="000C1B91" w:rsidRPr="00BF70EA" w:rsidRDefault="000C1B91" w:rsidP="00A2274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0C1B91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</w:tcPr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0C1B91" w:rsidRPr="00BF70EA" w:rsidRDefault="000C1B91" w:rsidP="000C1B9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0C1B91" w:rsidRPr="00BF70EA" w:rsidRDefault="00372C2F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04A3E" w:rsidRPr="00BF70EA" w:rsidTr="00D04A3E">
        <w:trPr>
          <w:trHeight w:val="362"/>
        </w:trPr>
        <w:tc>
          <w:tcPr>
            <w:tcW w:w="890" w:type="dxa"/>
            <w:gridSpan w:val="2"/>
            <w:tcMar>
              <w:left w:w="0" w:type="dxa"/>
            </w:tcMar>
          </w:tcPr>
          <w:p w:rsidR="00D04A3E" w:rsidRPr="00BF70EA" w:rsidRDefault="00D04A3E" w:rsidP="00A2274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04A3E" w:rsidRPr="00BF70EA" w:rsidRDefault="00D04A3E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  <w:tcBorders>
              <w:bottom w:val="single" w:sz="4" w:space="0" w:color="auto"/>
            </w:tcBorders>
          </w:tcPr>
          <w:p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0C1B91" w:rsidRPr="00BF70EA" w:rsidTr="00D04A3E">
        <w:trPr>
          <w:trHeight w:val="362"/>
        </w:trPr>
        <w:tc>
          <w:tcPr>
            <w:tcW w:w="10626" w:type="dxa"/>
            <w:gridSpan w:val="6"/>
            <w:tcBorders>
              <w:bottom w:val="nil"/>
            </w:tcBorders>
          </w:tcPr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0C1B91" w:rsidRPr="00BF70EA" w:rsidTr="00D04A3E">
        <w:trPr>
          <w:trHeight w:val="80"/>
        </w:trPr>
        <w:tc>
          <w:tcPr>
            <w:tcW w:w="10626" w:type="dxa"/>
            <w:gridSpan w:val="6"/>
            <w:tcBorders>
              <w:top w:val="nil"/>
            </w:tcBorders>
          </w:tcPr>
          <w:p w:rsidR="000C1B91" w:rsidRDefault="000C1B91" w:rsidP="00A2274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04A3E" w:rsidRPr="00D04A3E" w:rsidRDefault="00827426" w:rsidP="00D04A3E">
            <w:pPr>
              <w:ind w:left="525" w:hanging="525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2C5E46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827426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D04A3E" w:rsidRPr="00D04A3E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827426" w:rsidRPr="00827426" w:rsidRDefault="00D04A3E" w:rsidP="00D04A3E">
            <w:pPr>
              <w:ind w:left="525" w:hanging="525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D04A3E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:rsidR="00827426" w:rsidRPr="00DD63BC" w:rsidRDefault="00827426" w:rsidP="00A2274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0C1B91" w:rsidRPr="00A04834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0C1B91" w:rsidRPr="00A04834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Declaration by the Co-Guide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:rsidR="000C1B91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center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guideship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vAlign w:val="bottom"/>
          </w:tcPr>
          <w:p w:rsidR="000C1B91" w:rsidRPr="00BF70EA" w:rsidRDefault="000C1B91" w:rsidP="000C1B9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</w:tcPr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0C1B91" w:rsidRPr="00BF70EA" w:rsidRDefault="000C1B91" w:rsidP="000C1B9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0C1B91" w:rsidRPr="00BF70EA" w:rsidRDefault="00372C2F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705" w:type="dxa"/>
            <w:tcMar>
              <w:left w:w="0" w:type="dxa"/>
            </w:tcMar>
          </w:tcPr>
          <w:p w:rsidR="000C1B91" w:rsidRPr="00BF70EA" w:rsidRDefault="000C1B91" w:rsidP="00A2274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0C1B91" w:rsidRPr="00BF70EA" w:rsidRDefault="000C1B91" w:rsidP="00A2274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0C1B91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C1B91" w:rsidRPr="00BF70EA" w:rsidRDefault="000C1B91" w:rsidP="00A2274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0C1B91" w:rsidRPr="00BF70EA" w:rsidTr="00D04A3E">
        <w:trPr>
          <w:gridBefore w:val="1"/>
          <w:wBefore w:w="185" w:type="dxa"/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0C1B91" w:rsidRDefault="000C1B91" w:rsidP="00A2274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04A3E" w:rsidRDefault="00D04A3E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2C5E46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827426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</w:p>
          <w:p w:rsidR="00D04A3E" w:rsidRPr="00F04DEF" w:rsidRDefault="00D04A3E" w:rsidP="00D04A3E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C065E5" w:rsidRDefault="00D04A3E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:rsidR="00C065E5" w:rsidRPr="00C065E5" w:rsidRDefault="00C065E5" w:rsidP="00D04A3E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</w:tc>
      </w:tr>
    </w:tbl>
    <w:p w:rsidR="000C1B91" w:rsidRDefault="000C1B91"/>
    <w:p w:rsidR="00D04A3E" w:rsidRDefault="00D04A3E"/>
    <w:p w:rsidR="00D04A3E" w:rsidRDefault="00D04A3E"/>
    <w:tbl>
      <w:tblPr>
        <w:tblStyle w:val="TableGrid"/>
        <w:tblW w:w="10441" w:type="dxa"/>
        <w:tblLook w:val="04A0"/>
      </w:tblPr>
      <w:tblGrid>
        <w:gridCol w:w="10441"/>
      </w:tblGrid>
      <w:tr w:rsidR="00D14489" w:rsidRPr="00A04834" w:rsidTr="002B02DF">
        <w:trPr>
          <w:trHeight w:val="362"/>
        </w:trPr>
        <w:tc>
          <w:tcPr>
            <w:tcW w:w="10441" w:type="dxa"/>
            <w:shd w:val="clear" w:color="auto" w:fill="FBE4D5" w:themeFill="accent2" w:themeFillTint="33"/>
            <w:vAlign w:val="center"/>
          </w:tcPr>
          <w:p w:rsidR="00D14489" w:rsidRPr="00A04834" w:rsidRDefault="000030F6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  <w:r w:rsidR="00AC1C03">
              <w:rPr>
                <w:rFonts w:ascii="Arial Black" w:hAnsi="Arial Black" w:cs="Arial"/>
                <w:sz w:val="24"/>
                <w:szCs w:val="24"/>
              </w:rPr>
              <w:t>/</w:t>
            </w:r>
            <w:r w:rsidR="00372C2F">
              <w:rPr>
                <w:rFonts w:ascii="Arial Black" w:hAnsi="Arial Black" w:cs="Arial"/>
                <w:sz w:val="24"/>
                <w:szCs w:val="24"/>
              </w:rPr>
              <w:t>L</w:t>
            </w:r>
            <w:r w:rsidR="00AC1C03">
              <w:rPr>
                <w:rFonts w:ascii="Arial Black" w:hAnsi="Arial Black" w:cs="Arial"/>
                <w:sz w:val="24"/>
                <w:szCs w:val="24"/>
              </w:rPr>
              <w:t>ab</w:t>
            </w:r>
          </w:p>
        </w:tc>
      </w:tr>
      <w:tr w:rsidR="00D14489" w:rsidRPr="00BF70EA" w:rsidTr="002B02DF">
        <w:trPr>
          <w:trHeight w:val="362"/>
        </w:trPr>
        <w:tc>
          <w:tcPr>
            <w:tcW w:w="10441" w:type="dxa"/>
            <w:vAlign w:val="center"/>
          </w:tcPr>
          <w:p w:rsidR="001660C6" w:rsidRDefault="001660C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0030F6" w:rsidRPr="00BF70EA" w:rsidRDefault="000030F6" w:rsidP="00AC1C03">
            <w:pPr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</w:t>
            </w:r>
            <w:r w:rsidR="00AC1C03"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of ___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 of 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______________________Institute has adequate facilities for conducting the research </w:t>
            </w:r>
            <w:r w:rsidR="00186760" w:rsidRPr="00BF70EA">
              <w:rPr>
                <w:rFonts w:ascii="Arial Rounded MT Bold" w:hAnsi="Arial Rounded MT Bold" w:cs="Arial"/>
                <w:sz w:val="18"/>
                <w:szCs w:val="18"/>
              </w:rPr>
              <w:t>work by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0030F6" w:rsidRPr="00BF70EA" w:rsidRDefault="000030F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D2316E">
        <w:trPr>
          <w:trHeight w:val="362"/>
        </w:trPr>
        <w:tc>
          <w:tcPr>
            <w:tcW w:w="10441" w:type="dxa"/>
          </w:tcPr>
          <w:p w:rsidR="001660C6" w:rsidRDefault="000030F6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recommend that the candid</w:t>
            </w:r>
            <w:r w:rsidR="00E22066">
              <w:rPr>
                <w:rFonts w:ascii="Arial Rounded MT Bold" w:hAnsi="Arial Rounded MT Bold" w:cs="Arial"/>
                <w:sz w:val="18"/>
                <w:szCs w:val="18"/>
              </w:rPr>
              <w:t>ate may be permitted to admit</w:t>
            </w:r>
            <w:r w:rsidR="00247C8E">
              <w:rPr>
                <w:rFonts w:ascii="Arial Rounded MT Bold" w:hAnsi="Arial Rounded MT Bold" w:cs="Arial"/>
                <w:sz w:val="18"/>
                <w:szCs w:val="18"/>
              </w:rPr>
              <w:t xml:space="preserve">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</w:t>
            </w:r>
          </w:p>
          <w:p w:rsidR="00D14489" w:rsidRPr="00BF70EA" w:rsidRDefault="000030F6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</w:t>
            </w:r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>pal Academy of Higher Education.</w:t>
            </w: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  <w:vAlign w:val="center"/>
          </w:tcPr>
          <w:p w:rsidR="00BF5FD8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14489" w:rsidRPr="00BF70EA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="000030F6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tcBorders>
              <w:left w:val="nil"/>
              <w:right w:val="nil"/>
            </w:tcBorders>
            <w:vAlign w:val="center"/>
          </w:tcPr>
          <w:p w:rsidR="00D14489" w:rsidRPr="00BF70EA" w:rsidRDefault="00D14489" w:rsidP="002B02DF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0249" w:rsidRPr="00A04834" w:rsidTr="002B02DF">
        <w:trPr>
          <w:trHeight w:val="362"/>
        </w:trPr>
        <w:tc>
          <w:tcPr>
            <w:tcW w:w="10441" w:type="dxa"/>
            <w:shd w:val="clear" w:color="auto" w:fill="FBE4D5" w:themeFill="accent2" w:themeFillTint="33"/>
            <w:vAlign w:val="center"/>
          </w:tcPr>
          <w:p w:rsidR="00D20249" w:rsidRPr="00A04834" w:rsidRDefault="00D2024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vAlign w:val="center"/>
          </w:tcPr>
          <w:p w:rsidR="00D2316E" w:rsidRDefault="00D2316E" w:rsidP="00925D06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 of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e has adequate facilities for conducting the research </w:t>
            </w:r>
            <w:r w:rsidR="000C1B91" w:rsidRPr="00BF70EA">
              <w:rPr>
                <w:rFonts w:ascii="Arial Rounded MT Bold" w:hAnsi="Arial Rounded MT Bold" w:cs="Arial"/>
                <w:sz w:val="18"/>
                <w:szCs w:val="18"/>
              </w:rPr>
              <w:t>work by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2316E" w:rsidRPr="00BF70EA" w:rsidRDefault="00D2316E" w:rsidP="00D2316E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vAlign w:val="center"/>
          </w:tcPr>
          <w:p w:rsidR="00D2316E" w:rsidRDefault="00D2316E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recommend that the candid</w:t>
            </w:r>
            <w:r w:rsidR="00E22066">
              <w:rPr>
                <w:rFonts w:ascii="Arial Rounded MT Bold" w:hAnsi="Arial Rounded MT Bold" w:cs="Arial"/>
                <w:sz w:val="18"/>
                <w:szCs w:val="18"/>
              </w:rPr>
              <w:t>ate may be permitted to admit</w:t>
            </w:r>
            <w:r w:rsidR="00247C8E">
              <w:rPr>
                <w:rFonts w:ascii="Arial Rounded MT Bold" w:hAnsi="Arial Rounded MT Bold" w:cs="Arial"/>
                <w:sz w:val="18"/>
                <w:szCs w:val="18"/>
              </w:rPr>
              <w:t xml:space="preserve">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:rsidR="00D2316E" w:rsidRPr="00BF70EA" w:rsidRDefault="00D2316E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  <w:vAlign w:val="center"/>
          </w:tcPr>
          <w:p w:rsidR="00D2316E" w:rsidRPr="00F33299" w:rsidRDefault="00D2316E" w:rsidP="00925D06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>Date:</w:t>
            </w: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</w: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  <w:t>Name:</w:t>
            </w:r>
          </w:p>
          <w:p w:rsidR="00D2316E" w:rsidRPr="00BF70EA" w:rsidRDefault="00825400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>Institution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 xml:space="preserve"> Seal: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  <w:t>Signature:</w:t>
            </w:r>
            <w:r w:rsidR="00D2316E" w:rsidRPr="00F33299">
              <w:rPr>
                <w:rFonts w:ascii="Arial Rounded MT Bold" w:hAnsi="Arial Rounded MT Bold" w:cs="Arial"/>
                <w:b/>
                <w:sz w:val="18"/>
                <w:szCs w:val="18"/>
              </w:rPr>
              <w:tab/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AC1C03" w:rsidRDefault="00AC1C03">
      <w:pPr>
        <w:rPr>
          <w:rFonts w:ascii="Arial Rounded MT Bold" w:hAnsi="Arial Rounded MT Bold" w:cs="Arial"/>
          <w:sz w:val="18"/>
          <w:szCs w:val="18"/>
        </w:rPr>
      </w:pPr>
    </w:p>
    <w:p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:rsidR="008D338E" w:rsidRDefault="008D338E">
      <w:pPr>
        <w:rPr>
          <w:rFonts w:ascii="Arial Rounded MT Bold" w:hAnsi="Arial Rounded MT Bold" w:cs="Arial"/>
          <w:sz w:val="18"/>
          <w:szCs w:val="18"/>
        </w:rPr>
      </w:pPr>
    </w:p>
    <w:p w:rsidR="00AC1C03" w:rsidRDefault="00AC1C03">
      <w:pPr>
        <w:rPr>
          <w:rFonts w:ascii="Arial Rounded MT Bold" w:hAnsi="Arial Rounded MT Bold" w:cs="Arial"/>
          <w:sz w:val="18"/>
          <w:szCs w:val="18"/>
        </w:rPr>
      </w:pPr>
    </w:p>
    <w:p w:rsidR="000D6B67" w:rsidRPr="003F1D05" w:rsidRDefault="000D6B67">
      <w:pPr>
        <w:rPr>
          <w:sz w:val="6"/>
        </w:rPr>
      </w:pPr>
    </w:p>
    <w:tbl>
      <w:tblPr>
        <w:tblStyle w:val="TableGrid"/>
        <w:tblW w:w="0" w:type="auto"/>
        <w:tblLook w:val="04A0"/>
      </w:tblPr>
      <w:tblGrid>
        <w:gridCol w:w="2972"/>
        <w:gridCol w:w="6656"/>
      </w:tblGrid>
      <w:tr w:rsidR="00854C0C" w:rsidRPr="00D129E8" w:rsidTr="00D129E8">
        <w:tc>
          <w:tcPr>
            <w:tcW w:w="9628" w:type="dxa"/>
            <w:gridSpan w:val="2"/>
            <w:shd w:val="clear" w:color="auto" w:fill="FBE4D5" w:themeFill="accent2" w:themeFillTint="33"/>
          </w:tcPr>
          <w:p w:rsidR="00854C0C" w:rsidRPr="00D129E8" w:rsidRDefault="000D6B67" w:rsidP="00D129E8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="00061F75" w:rsidRPr="00D129E8">
              <w:rPr>
                <w:rFonts w:ascii="Arial Black" w:hAnsi="Arial Black" w:cs="Arial"/>
                <w:sz w:val="24"/>
                <w:szCs w:val="24"/>
              </w:rPr>
              <w:t xml:space="preserve">PASSPORT </w:t>
            </w:r>
            <w:r w:rsidR="00B61154" w:rsidRPr="00D129E8">
              <w:rPr>
                <w:rFonts w:ascii="Arial Black" w:hAnsi="Arial Black" w:cs="Arial"/>
                <w:sz w:val="24"/>
                <w:szCs w:val="24"/>
              </w:rPr>
              <w:t xml:space="preserve">and VISA </w:t>
            </w:r>
            <w:r w:rsidR="00061F75" w:rsidRPr="00D129E8">
              <w:rPr>
                <w:rFonts w:ascii="Arial Black" w:hAnsi="Arial Black" w:cs="Arial"/>
                <w:sz w:val="24"/>
                <w:szCs w:val="24"/>
              </w:rPr>
              <w:t>DETAILS</w:t>
            </w:r>
          </w:p>
          <w:p w:rsidR="00B61154" w:rsidRPr="005E4BB4" w:rsidRDefault="00B61154" w:rsidP="00D129E8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 xml:space="preserve">(for </w:t>
            </w:r>
            <w:r w:rsidR="005E4BB4" w:rsidRPr="005E4BB4">
              <w:rPr>
                <w:rFonts w:ascii="Arial Black" w:hAnsi="Arial Black" w:cs="Arial"/>
                <w:sz w:val="20"/>
                <w:szCs w:val="20"/>
              </w:rPr>
              <w:t>f</w:t>
            </w:r>
            <w:r w:rsidRPr="005E4BB4">
              <w:rPr>
                <w:rFonts w:ascii="Arial Black" w:hAnsi="Arial Black" w:cs="Arial"/>
                <w:sz w:val="20"/>
                <w:szCs w:val="20"/>
              </w:rPr>
              <w:t xml:space="preserve">oreign </w:t>
            </w:r>
            <w:r w:rsidR="005E4BB4" w:rsidRPr="005E4BB4">
              <w:rPr>
                <w:rFonts w:ascii="Arial Black" w:hAnsi="Arial Black" w:cs="Arial"/>
                <w:sz w:val="20"/>
                <w:szCs w:val="20"/>
              </w:rPr>
              <w:t>s</w:t>
            </w:r>
            <w:r w:rsidRPr="005E4BB4">
              <w:rPr>
                <w:rFonts w:ascii="Arial Black" w:hAnsi="Arial Black" w:cs="Arial"/>
                <w:sz w:val="20"/>
                <w:szCs w:val="20"/>
              </w:rPr>
              <w:t>tudents only)</w:t>
            </w:r>
          </w:p>
        </w:tc>
      </w:tr>
      <w:tr w:rsidR="00B61154" w:rsidTr="00925D06">
        <w:tc>
          <w:tcPr>
            <w:tcW w:w="9628" w:type="dxa"/>
            <w:gridSpan w:val="2"/>
          </w:tcPr>
          <w:p w:rsidR="00B61154" w:rsidRPr="00A17EE7" w:rsidRDefault="00B61154" w:rsidP="00D129E8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61154" w:rsidTr="00A17EE7">
        <w:tc>
          <w:tcPr>
            <w:tcW w:w="2972" w:type="dxa"/>
            <w:vAlign w:val="center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A17EE7">
        <w:tc>
          <w:tcPr>
            <w:tcW w:w="2972" w:type="dxa"/>
            <w:vAlign w:val="center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A17EE7">
        <w:tc>
          <w:tcPr>
            <w:tcW w:w="2972" w:type="dxa"/>
            <w:vAlign w:val="center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A17EE7">
        <w:tc>
          <w:tcPr>
            <w:tcW w:w="2972" w:type="dxa"/>
            <w:vAlign w:val="center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A17EE7">
        <w:tc>
          <w:tcPr>
            <w:tcW w:w="2972" w:type="dxa"/>
            <w:vAlign w:val="center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61154" w:rsidRDefault="00B61154" w:rsidP="00A17EE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E75E98">
        <w:tc>
          <w:tcPr>
            <w:tcW w:w="9628" w:type="dxa"/>
            <w:gridSpan w:val="2"/>
          </w:tcPr>
          <w:p w:rsidR="00B61154" w:rsidRPr="00A17EE7" w:rsidRDefault="00B61154" w:rsidP="00D129E8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61154" w:rsidTr="00B61154">
        <w:tc>
          <w:tcPr>
            <w:tcW w:w="2972" w:type="dxa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:rsidR="00B61154" w:rsidRDefault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B61154">
        <w:tc>
          <w:tcPr>
            <w:tcW w:w="2972" w:type="dxa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61154" w:rsidRDefault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B61154">
        <w:tc>
          <w:tcPr>
            <w:tcW w:w="2972" w:type="dxa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B61154">
        <w:tc>
          <w:tcPr>
            <w:tcW w:w="2972" w:type="dxa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61154" w:rsidTr="00B61154">
        <w:tc>
          <w:tcPr>
            <w:tcW w:w="2972" w:type="dxa"/>
          </w:tcPr>
          <w:p w:rsidR="00B61154" w:rsidRDefault="00B61154" w:rsidP="00A17EE7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61154" w:rsidRDefault="00B61154" w:rsidP="00B6115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8D338E" w:rsidRDefault="008D338E"/>
    <w:p w:rsidR="008D338E" w:rsidRDefault="008D338E">
      <w:r>
        <w:br w:type="page"/>
      </w:r>
    </w:p>
    <w:tbl>
      <w:tblPr>
        <w:tblStyle w:val="TableGrid"/>
        <w:tblW w:w="0" w:type="auto"/>
        <w:tblLook w:val="04A0"/>
      </w:tblPr>
      <w:tblGrid>
        <w:gridCol w:w="7465"/>
        <w:gridCol w:w="810"/>
        <w:gridCol w:w="720"/>
        <w:gridCol w:w="633"/>
      </w:tblGrid>
      <w:tr w:rsidR="000C1B91" w:rsidRPr="00C83F49" w:rsidTr="00D04A3E">
        <w:trPr>
          <w:trHeight w:val="314"/>
        </w:trPr>
        <w:tc>
          <w:tcPr>
            <w:tcW w:w="9628" w:type="dxa"/>
            <w:gridSpan w:val="4"/>
            <w:shd w:val="clear" w:color="auto" w:fill="FBE4D5" w:themeFill="accent2" w:themeFillTint="33"/>
          </w:tcPr>
          <w:p w:rsidR="000C1B91" w:rsidRPr="00C83F49" w:rsidRDefault="000C1B91" w:rsidP="00A2274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0C1B91" w:rsidRPr="00C83F49" w:rsidTr="00A2274A">
        <w:tc>
          <w:tcPr>
            <w:tcW w:w="9628" w:type="dxa"/>
            <w:gridSpan w:val="4"/>
          </w:tcPr>
          <w:p w:rsidR="000C1B91" w:rsidRPr="00F30D3D" w:rsidRDefault="000C1B91" w:rsidP="00F30D3D">
            <w:pPr>
              <w:pStyle w:val="BodyText"/>
              <w:spacing w:before="0"/>
              <w:ind w:left="251" w:right="635" w:hanging="23"/>
              <w:jc w:val="both"/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</w:pPr>
            <w:r w:rsidRPr="00F30D3D">
              <w:rPr>
                <w:rFonts w:ascii="Arial Rounded MT Bold" w:hAnsi="Arial Rounded MT Bold" w:cstheme="minorHAnsi"/>
                <w:b/>
                <w:w w:val="105"/>
                <w:sz w:val="18"/>
                <w:szCs w:val="18"/>
              </w:rPr>
              <w:t>The PhD Admission Application duly filled must be submitted to the Research Coordinator of the respective institution along with the following enclosures:</w:t>
            </w:r>
          </w:p>
          <w:p w:rsidR="000C1B91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y of the Bachelor’s and Post Graduate degree certificate.</w:t>
            </w:r>
          </w:p>
          <w:p w:rsidR="000C1B91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Attested copies of the mark’s cards of Bachelor’s and Post Graduate degree</w:t>
            </w:r>
          </w:p>
          <w:p w:rsidR="000C1B91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Valid photo identity document (Aadhaar)</w:t>
            </w:r>
          </w:p>
          <w:p w:rsidR="008D338E" w:rsidRPr="00194107" w:rsidRDefault="008D338E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nduct/ Character certificate from the institution last studied</w:t>
            </w:r>
          </w:p>
          <w:p w:rsidR="00585D5B" w:rsidRPr="00194107" w:rsidRDefault="00CB7E44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  <w:lang w:val="en-IN"/>
              </w:rPr>
              <w:t>Affidavit and Newspaper notification details for change of name (if any)</w:t>
            </w:r>
          </w:p>
          <w:p w:rsidR="00372C2F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Copy of the Grant sanctioned</w:t>
            </w:r>
            <w:r w:rsidR="00372C2F"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 details</w:t>
            </w:r>
          </w:p>
          <w:p w:rsidR="00372C2F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JRF</w:t>
            </w:r>
            <w:r w:rsidR="00372C2F"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 xml:space="preserve">/SRFappointment </w:t>
            </w: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letter</w:t>
            </w:r>
            <w:r w:rsidR="00372C2F"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, if any</w:t>
            </w:r>
          </w:p>
          <w:p w:rsidR="000C1B91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Fellowship award letter</w:t>
            </w:r>
            <w:r w:rsidR="00372C2F"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, if any</w:t>
            </w:r>
          </w:p>
          <w:p w:rsidR="00372C2F" w:rsidRPr="00194107" w:rsidRDefault="00372C2F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National eligibility test results, if any</w:t>
            </w:r>
          </w:p>
          <w:p w:rsidR="000C1B91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</w:pPr>
            <w:r w:rsidRPr="00194107">
              <w:rPr>
                <w:rFonts w:ascii="Arial Rounded MT Bold" w:hAnsi="Arial Rounded MT Bold" w:cs="Arial"/>
                <w:sz w:val="16"/>
                <w:szCs w:val="18"/>
              </w:rPr>
              <w:t>Appointment letter, in case of project fellow</w:t>
            </w:r>
          </w:p>
          <w:p w:rsidR="000C1B91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="Arial"/>
                <w:sz w:val="16"/>
                <w:szCs w:val="18"/>
              </w:rPr>
            </w:pPr>
            <w:r w:rsidRPr="00194107">
              <w:rPr>
                <w:rFonts w:ascii="Arial Rounded MT Bold" w:hAnsi="Arial Rounded MT Bold" w:cstheme="minorHAnsi"/>
                <w:w w:val="105"/>
                <w:sz w:val="16"/>
                <w:szCs w:val="18"/>
              </w:rPr>
              <w:t>Eligibility test (Entrance and Interview) result details certified by the Head of the Institution if conducted at the Institution</w:t>
            </w:r>
          </w:p>
          <w:p w:rsidR="00194107" w:rsidRPr="00194107" w:rsidRDefault="00194107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="Arial"/>
                <w:sz w:val="16"/>
                <w:szCs w:val="18"/>
              </w:rPr>
            </w:pP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If the candidate is Employed at the Research Centre, </w:t>
            </w:r>
            <w:r w:rsidR="00C61759">
              <w:rPr>
                <w:rFonts w:ascii="Arial Rounded MT Bold" w:hAnsi="Arial Rounded MT Bold" w:cs="Arial"/>
                <w:sz w:val="16"/>
                <w:szCs w:val="18"/>
              </w:rPr>
              <w:t>l</w:t>
            </w: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etter of employment confirmation from the </w:t>
            </w:r>
            <w:r w:rsidR="00C61759">
              <w:rPr>
                <w:rFonts w:ascii="Arial Rounded MT Bold" w:hAnsi="Arial Rounded MT Bold" w:cs="Arial"/>
                <w:sz w:val="16"/>
                <w:szCs w:val="18"/>
              </w:rPr>
              <w:t>Head of the Research Centre</w:t>
            </w:r>
          </w:p>
          <w:p w:rsidR="000C1B91" w:rsidRPr="00194107" w:rsidRDefault="000C1B91" w:rsidP="009A7834">
            <w:pPr>
              <w:pStyle w:val="BodyText"/>
              <w:numPr>
                <w:ilvl w:val="0"/>
                <w:numId w:val="5"/>
              </w:numPr>
              <w:spacing w:before="0" w:after="40"/>
              <w:ind w:left="650"/>
              <w:rPr>
                <w:rFonts w:ascii="Arial Rounded MT Bold" w:hAnsi="Arial Rounded MT Bold" w:cs="Arial"/>
                <w:sz w:val="16"/>
                <w:szCs w:val="18"/>
              </w:rPr>
            </w:pPr>
            <w:r w:rsidRPr="00194107">
              <w:rPr>
                <w:rFonts w:ascii="Arial Rounded MT Bold" w:hAnsi="Arial Rounded MT Bold" w:cs="Arial"/>
                <w:sz w:val="16"/>
                <w:szCs w:val="18"/>
              </w:rPr>
              <w:t>Use separate co-guide declaration sheet if more than one co-guide has been allotted to the candidate</w:t>
            </w:r>
          </w:p>
          <w:p w:rsidR="00194107" w:rsidRDefault="00194107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</w:p>
          <w:p w:rsidR="000C1B91" w:rsidRDefault="00372C2F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  <w:r w:rsidRPr="00194107">
              <w:rPr>
                <w:rFonts w:ascii="Arial Rounded MT Bold" w:hAnsi="Arial Rounded MT Bold" w:cs="Arial"/>
                <w:sz w:val="16"/>
                <w:szCs w:val="18"/>
                <w:lang w:val="en-IN"/>
              </w:rPr>
              <w:t>In addition, Research Centres are also required to email the scanned copy of original documents along with a letter confirming that the candidate’s documents are verified with originals and are genuine.</w:t>
            </w:r>
          </w:p>
          <w:p w:rsidR="00194107" w:rsidRPr="00194107" w:rsidRDefault="00194107" w:rsidP="00372C2F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  <w:lang w:val="en-IN"/>
              </w:rPr>
            </w:pPr>
          </w:p>
          <w:p w:rsidR="000C1B91" w:rsidRPr="009F609A" w:rsidRDefault="003C63A1" w:rsidP="00A2274A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0C1B91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 through proper channel to:</w:t>
            </w:r>
          </w:p>
          <w:p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:rsidR="000C1B91" w:rsidRPr="009F609A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:rsidR="000C1B91" w:rsidRPr="00CF6E60" w:rsidRDefault="000C1B91" w:rsidP="00A2274A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:rsidR="000C1B91" w:rsidRPr="0086628A" w:rsidRDefault="000C1B91" w:rsidP="00A2274A">
            <w:pPr>
              <w:rPr>
                <w:rFonts w:eastAsia="Times New Roman" w:cstheme="minorHAnsi"/>
                <w:b/>
                <w:w w:val="105"/>
                <w:sz w:val="14"/>
                <w:lang w:val="en-US"/>
              </w:rPr>
            </w:pPr>
          </w:p>
        </w:tc>
      </w:tr>
      <w:tr w:rsidR="008D338E" w:rsidRPr="008D338E" w:rsidTr="00F569BD">
        <w:tc>
          <w:tcPr>
            <w:tcW w:w="9628" w:type="dxa"/>
            <w:gridSpan w:val="4"/>
            <w:hideMark/>
          </w:tcPr>
          <w:p w:rsidR="008D338E" w:rsidRPr="008D338E" w:rsidRDefault="008D338E" w:rsidP="008D338E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8E052F">
              <w:rPr>
                <w:rFonts w:ascii="Arial Black" w:hAnsi="Arial Black" w:cs="Arial"/>
                <w:sz w:val="20"/>
                <w:szCs w:val="20"/>
              </w:rPr>
              <w:t>FOR OFFICE USE ONLY</w:t>
            </w:r>
          </w:p>
        </w:tc>
      </w:tr>
      <w:tr w:rsidR="00D04A3E" w:rsidRPr="008D338E" w:rsidTr="00F569BD">
        <w:tc>
          <w:tcPr>
            <w:tcW w:w="9628" w:type="dxa"/>
            <w:gridSpan w:val="4"/>
          </w:tcPr>
          <w:p w:rsidR="00D04A3E" w:rsidRPr="008D338E" w:rsidRDefault="00D04A3E" w:rsidP="00D04A3E">
            <w:pPr>
              <w:spacing w:after="160" w:line="259" w:lineRule="auto"/>
              <w:rPr>
                <w:rFonts w:ascii="Arial Black" w:hAnsi="Arial Black" w:cs="Arial"/>
                <w:sz w:val="24"/>
                <w:szCs w:val="24"/>
              </w:rPr>
            </w:pPr>
            <w:r w:rsidRPr="00D04A3E"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Application no:</w:t>
            </w:r>
          </w:p>
        </w:tc>
      </w:tr>
      <w:tr w:rsidR="008D338E" w:rsidRPr="008D338E" w:rsidTr="00D04A3E">
        <w:trPr>
          <w:trHeight w:val="170"/>
        </w:trPr>
        <w:tc>
          <w:tcPr>
            <w:tcW w:w="9628" w:type="dxa"/>
            <w:gridSpan w:val="4"/>
          </w:tcPr>
          <w:p w:rsidR="008D338E" w:rsidRPr="008D338E" w:rsidRDefault="00D04A3E" w:rsidP="008D338E">
            <w:pPr>
              <w:spacing w:after="160" w:line="259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Admission number:</w:t>
            </w:r>
          </w:p>
        </w:tc>
      </w:tr>
      <w:tr w:rsidR="00161C2E" w:rsidRPr="008D338E" w:rsidTr="00161C2E">
        <w:tc>
          <w:tcPr>
            <w:tcW w:w="7465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Documents </w:t>
            </w:r>
            <w:r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>Screened</w:t>
            </w:r>
            <w:r w:rsidRPr="008D338E">
              <w:rPr>
                <w:rFonts w:ascii="Arial Rounded MT Bold" w:hAnsi="Arial Rounded MT Bold" w:cs="Arial"/>
                <w:b/>
                <w:sz w:val="18"/>
                <w:szCs w:val="18"/>
                <w:lang w:val="en-US"/>
              </w:rPr>
              <w:t xml:space="preserve"> Status: 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 w:rsidRPr="008D338E"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O</w:t>
            </w:r>
          </w:p>
        </w:tc>
        <w:tc>
          <w:tcPr>
            <w:tcW w:w="633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sz w:val="18"/>
                <w:szCs w:val="18"/>
                <w:lang w:val="en-US"/>
              </w:rPr>
              <w:t>NA</w:t>
            </w: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y of the Bachelor’s and Post Graduate degree certificate.</w:t>
            </w: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ab/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Valid photo identity document (Aadhaar)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</w:pPr>
            <w:r w:rsidRPr="00161C2E"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  <w:t>Conduct/ Character certificate from the institution last studied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</w:rPr>
              <w:t>Affidavit and Newspaper notification details for change of name (if any)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Copy of the Grant sanctioned letter (if any)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</w:pPr>
            <w:r w:rsidRPr="00161C2E"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  <w:t xml:space="preserve">JRF/SRF appointment letter, if any 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</w:pPr>
            <w:r w:rsidRPr="00161C2E"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  <w:t>National Fellowship award letter, if any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</w:pPr>
            <w:r w:rsidRPr="00161C2E">
              <w:rPr>
                <w:rFonts w:ascii="Arial Rounded MT Bold" w:hAnsi="Arial Rounded MT Bold" w:cstheme="minorHAnsi"/>
                <w:w w:val="105"/>
                <w:sz w:val="16"/>
                <w:szCs w:val="16"/>
              </w:rPr>
              <w:t>National eligibility test results, if any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Appointment letter as project fellow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c>
          <w:tcPr>
            <w:tcW w:w="7465" w:type="dxa"/>
          </w:tcPr>
          <w:p w:rsidR="00161C2E" w:rsidRPr="00161C2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6"/>
                <w:szCs w:val="16"/>
                <w:lang w:val="en-US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National Eligibility test results if any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spacing w:line="360" w:lineRule="auto"/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rPr>
          <w:trHeight w:val="485"/>
        </w:trPr>
        <w:tc>
          <w:tcPr>
            <w:tcW w:w="7465" w:type="dxa"/>
          </w:tcPr>
          <w:p w:rsidR="00161C2E" w:rsidRPr="00161C2E" w:rsidRDefault="00161C2E" w:rsidP="00715E17">
            <w:pPr>
              <w:rPr>
                <w:rFonts w:ascii="Arial Rounded MT Bold" w:hAnsi="Arial Rounded MT Bold" w:cs="Arial"/>
                <w:sz w:val="16"/>
                <w:szCs w:val="16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  <w:lang w:val="en-US"/>
              </w:rPr>
              <w:t>Eligibility test (Entrance and Interview) result details certified by the Head of the Institution, if conducted at the Institution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715E17" w:rsidRPr="008D338E" w:rsidTr="00161C2E">
        <w:trPr>
          <w:trHeight w:val="359"/>
        </w:trPr>
        <w:tc>
          <w:tcPr>
            <w:tcW w:w="7465" w:type="dxa"/>
          </w:tcPr>
          <w:p w:rsidR="00715E17" w:rsidRPr="00194107" w:rsidRDefault="00715E17" w:rsidP="00715E17">
            <w:pPr>
              <w:pStyle w:val="BodyText"/>
              <w:spacing w:before="0"/>
              <w:ind w:left="0" w:firstLine="0"/>
              <w:rPr>
                <w:rFonts w:ascii="Arial Rounded MT Bold" w:hAnsi="Arial Rounded MT Bold" w:cs="Arial"/>
                <w:sz w:val="16"/>
                <w:szCs w:val="18"/>
              </w:rPr>
            </w:pPr>
            <w:r>
              <w:rPr>
                <w:rFonts w:ascii="Arial Rounded MT Bold" w:hAnsi="Arial Rounded MT Bold" w:cs="Arial"/>
                <w:sz w:val="16"/>
                <w:szCs w:val="18"/>
              </w:rPr>
              <w:t>Letter of employment confirmation from the Head of the Research Centre</w:t>
            </w:r>
          </w:p>
          <w:p w:rsidR="00715E17" w:rsidRPr="00161C2E" w:rsidRDefault="00715E17" w:rsidP="00715E17">
            <w:pPr>
              <w:rPr>
                <w:rFonts w:ascii="Arial Rounded MT Bold" w:hAnsi="Arial Rounded MT Bold" w:cs="Arial"/>
                <w:sz w:val="16"/>
                <w:szCs w:val="16"/>
              </w:rPr>
            </w:pPr>
          </w:p>
        </w:tc>
        <w:tc>
          <w:tcPr>
            <w:tcW w:w="810" w:type="dxa"/>
          </w:tcPr>
          <w:p w:rsidR="00715E17" w:rsidRPr="008D338E" w:rsidRDefault="00715E17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715E17" w:rsidRPr="008D338E" w:rsidRDefault="00715E17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715E17" w:rsidRPr="008D338E" w:rsidRDefault="00715E17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rPr>
          <w:trHeight w:val="359"/>
        </w:trPr>
        <w:tc>
          <w:tcPr>
            <w:tcW w:w="7465" w:type="dxa"/>
          </w:tcPr>
          <w:p w:rsidR="00161C2E" w:rsidRPr="00161C2E" w:rsidRDefault="00161C2E" w:rsidP="00715E17">
            <w:pPr>
              <w:rPr>
                <w:rFonts w:ascii="Arial Rounded MT Bold" w:hAnsi="Arial Rounded MT Bold" w:cs="Arial"/>
                <w:sz w:val="16"/>
                <w:szCs w:val="16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</w:rPr>
              <w:t>Number of candidates under guide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  <w:tr w:rsidR="00161C2E" w:rsidRPr="008D338E" w:rsidTr="00161C2E">
        <w:trPr>
          <w:trHeight w:val="359"/>
        </w:trPr>
        <w:tc>
          <w:tcPr>
            <w:tcW w:w="7465" w:type="dxa"/>
          </w:tcPr>
          <w:p w:rsidR="00161C2E" w:rsidRPr="00161C2E" w:rsidRDefault="00161C2E" w:rsidP="00715E17">
            <w:pPr>
              <w:rPr>
                <w:rFonts w:ascii="Arial Rounded MT Bold" w:hAnsi="Arial Rounded MT Bold" w:cs="Arial"/>
                <w:sz w:val="16"/>
                <w:szCs w:val="16"/>
              </w:rPr>
            </w:pPr>
            <w:r w:rsidRPr="00161C2E">
              <w:rPr>
                <w:rFonts w:ascii="Arial Rounded MT Bold" w:hAnsi="Arial Rounded MT Bold" w:cs="Arial"/>
                <w:sz w:val="16"/>
                <w:szCs w:val="16"/>
              </w:rPr>
              <w:t>Number of candidates under co-guide</w:t>
            </w:r>
          </w:p>
        </w:tc>
        <w:tc>
          <w:tcPr>
            <w:tcW w:w="81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161C2E" w:rsidRPr="008D338E" w:rsidRDefault="00161C2E" w:rsidP="00715E17">
            <w:pPr>
              <w:rPr>
                <w:rFonts w:ascii="Arial Rounded MT Bold" w:hAnsi="Arial Rounded MT Bold" w:cs="Arial"/>
                <w:sz w:val="18"/>
                <w:szCs w:val="18"/>
                <w:lang w:val="en-US"/>
              </w:rPr>
            </w:pPr>
          </w:p>
        </w:tc>
      </w:tr>
    </w:tbl>
    <w:p w:rsidR="000C1B91" w:rsidRPr="00BF70EA" w:rsidRDefault="000C1B91" w:rsidP="00D04A3E">
      <w:pPr>
        <w:rPr>
          <w:rFonts w:ascii="Arial Rounded MT Bold" w:hAnsi="Arial Rounded MT Bold" w:cs="Arial"/>
          <w:sz w:val="18"/>
          <w:szCs w:val="18"/>
        </w:rPr>
      </w:pPr>
    </w:p>
    <w:sectPr w:rsidR="000C1B91" w:rsidRPr="00BF70EA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795E" w:rsidRDefault="007D795E" w:rsidP="00EC018A">
      <w:pPr>
        <w:spacing w:after="0" w:line="240" w:lineRule="auto"/>
      </w:pPr>
      <w:r>
        <w:separator/>
      </w:r>
    </w:p>
  </w:endnote>
  <w:endnote w:type="continuationSeparator" w:id="1">
    <w:p w:rsidR="007D795E" w:rsidRDefault="007D795E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449C" w:rsidRPr="005A449C" w:rsidRDefault="005A449C" w:rsidP="00CA233F">
    <w:pPr>
      <w:pStyle w:val="Footer"/>
      <w:jc w:val="center"/>
      <w:rPr>
        <w:b/>
      </w:rPr>
    </w:pPr>
    <w:r w:rsidRPr="005A449C">
      <w:rPr>
        <w:b/>
      </w:rPr>
      <w:t xml:space="preserve">Page </w:t>
    </w:r>
    <w:r w:rsidR="007230D3"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="007230D3" w:rsidRPr="005A449C">
      <w:rPr>
        <w:b/>
      </w:rPr>
      <w:fldChar w:fldCharType="separate"/>
    </w:r>
    <w:r w:rsidR="007D795E">
      <w:rPr>
        <w:b/>
        <w:noProof/>
      </w:rPr>
      <w:t>1</w:t>
    </w:r>
    <w:r w:rsidR="007230D3" w:rsidRPr="005A449C">
      <w:rPr>
        <w:b/>
      </w:rPr>
      <w:fldChar w:fldCharType="end"/>
    </w:r>
    <w:r w:rsidRPr="005A449C">
      <w:rPr>
        <w:b/>
      </w:rPr>
      <w:t xml:space="preserve"> of </w:t>
    </w:r>
    <w:fldSimple w:instr=" NUMPAGES  \* Arabic  \* MERGEFORMAT ">
      <w:r w:rsidR="007D795E" w:rsidRPr="007D795E">
        <w:rPr>
          <w:b/>
          <w:noProof/>
        </w:rPr>
        <w:t>1</w:t>
      </w:r>
    </w:fldSimple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795E" w:rsidRDefault="007D795E" w:rsidP="00EC018A">
      <w:pPr>
        <w:spacing w:after="0" w:line="240" w:lineRule="auto"/>
      </w:pPr>
      <w:r>
        <w:separator/>
      </w:r>
    </w:p>
  </w:footnote>
  <w:footnote w:type="continuationSeparator" w:id="1">
    <w:p w:rsidR="007D795E" w:rsidRDefault="007D795E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4B1325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117A7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9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EA3F70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7204CE"/>
    <w:multiLevelType w:val="multilevel"/>
    <w:tmpl w:val="F00E1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74FA633F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1"/>
  </w:num>
  <w:num w:numId="5">
    <w:abstractNumId w:val="4"/>
  </w:num>
  <w:num w:numId="6">
    <w:abstractNumId w:val="9"/>
  </w:num>
  <w:num w:numId="7">
    <w:abstractNumId w:val="6"/>
  </w:num>
  <w:num w:numId="8">
    <w:abstractNumId w:val="3"/>
  </w:num>
  <w:num w:numId="9">
    <w:abstractNumId w:val="2"/>
  </w:num>
  <w:num w:numId="10">
    <w:abstractNumId w:val="11"/>
  </w:num>
  <w:num w:numId="11">
    <w:abstractNumId w:val="5"/>
  </w:num>
  <w:num w:numId="12">
    <w:abstractNumId w:val="12"/>
  </w:num>
  <w:num w:numId="1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58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QzMDAxMjM1NzQ2tTBX0lEKTi0uzszPAykwqQUAX74JoSwAAAA="/>
  </w:docVars>
  <w:rsids>
    <w:rsidRoot w:val="00DE4AE7"/>
    <w:rsid w:val="000030F6"/>
    <w:rsid w:val="00014B60"/>
    <w:rsid w:val="00016AEF"/>
    <w:rsid w:val="00025245"/>
    <w:rsid w:val="00061F75"/>
    <w:rsid w:val="00077B2C"/>
    <w:rsid w:val="00083921"/>
    <w:rsid w:val="000962D7"/>
    <w:rsid w:val="000C1B91"/>
    <w:rsid w:val="000C593D"/>
    <w:rsid w:val="000D6B67"/>
    <w:rsid w:val="000F0A4F"/>
    <w:rsid w:val="0011078F"/>
    <w:rsid w:val="00114D0C"/>
    <w:rsid w:val="0012100E"/>
    <w:rsid w:val="00122D92"/>
    <w:rsid w:val="0013444B"/>
    <w:rsid w:val="00153C42"/>
    <w:rsid w:val="00161C2E"/>
    <w:rsid w:val="001660C6"/>
    <w:rsid w:val="00181A75"/>
    <w:rsid w:val="00186760"/>
    <w:rsid w:val="00194107"/>
    <w:rsid w:val="00195170"/>
    <w:rsid w:val="001A08C2"/>
    <w:rsid w:val="001D345D"/>
    <w:rsid w:val="001F3C65"/>
    <w:rsid w:val="00203CA8"/>
    <w:rsid w:val="00211531"/>
    <w:rsid w:val="0022508F"/>
    <w:rsid w:val="00246654"/>
    <w:rsid w:val="00247C8E"/>
    <w:rsid w:val="002945DB"/>
    <w:rsid w:val="002A2854"/>
    <w:rsid w:val="002A40A1"/>
    <w:rsid w:val="002B02DF"/>
    <w:rsid w:val="002B0785"/>
    <w:rsid w:val="002C5E46"/>
    <w:rsid w:val="002E191A"/>
    <w:rsid w:val="002E6850"/>
    <w:rsid w:val="00312493"/>
    <w:rsid w:val="003273E1"/>
    <w:rsid w:val="00372C2F"/>
    <w:rsid w:val="00387F3F"/>
    <w:rsid w:val="003979E5"/>
    <w:rsid w:val="003C63A1"/>
    <w:rsid w:val="003E1F6B"/>
    <w:rsid w:val="003E5B0E"/>
    <w:rsid w:val="003F1D05"/>
    <w:rsid w:val="00430F22"/>
    <w:rsid w:val="00444D2D"/>
    <w:rsid w:val="004455D9"/>
    <w:rsid w:val="00450F28"/>
    <w:rsid w:val="00465A37"/>
    <w:rsid w:val="00466C79"/>
    <w:rsid w:val="004822B2"/>
    <w:rsid w:val="004965BC"/>
    <w:rsid w:val="004A26A2"/>
    <w:rsid w:val="004A2D3E"/>
    <w:rsid w:val="004B5B30"/>
    <w:rsid w:val="004C20E3"/>
    <w:rsid w:val="004F78B4"/>
    <w:rsid w:val="00512509"/>
    <w:rsid w:val="005204D6"/>
    <w:rsid w:val="00527C72"/>
    <w:rsid w:val="00551656"/>
    <w:rsid w:val="005804F7"/>
    <w:rsid w:val="00585D5B"/>
    <w:rsid w:val="005A056A"/>
    <w:rsid w:val="005A449C"/>
    <w:rsid w:val="005B05C2"/>
    <w:rsid w:val="005C5846"/>
    <w:rsid w:val="005E4BB4"/>
    <w:rsid w:val="00631C5C"/>
    <w:rsid w:val="00636676"/>
    <w:rsid w:val="00645F18"/>
    <w:rsid w:val="00657BB1"/>
    <w:rsid w:val="006977E8"/>
    <w:rsid w:val="006B20DD"/>
    <w:rsid w:val="006C2424"/>
    <w:rsid w:val="006C4D02"/>
    <w:rsid w:val="006E115B"/>
    <w:rsid w:val="006F0457"/>
    <w:rsid w:val="00715E17"/>
    <w:rsid w:val="00720B3E"/>
    <w:rsid w:val="007230D3"/>
    <w:rsid w:val="00742299"/>
    <w:rsid w:val="007573BE"/>
    <w:rsid w:val="00764F43"/>
    <w:rsid w:val="007812B5"/>
    <w:rsid w:val="00787D91"/>
    <w:rsid w:val="007D5592"/>
    <w:rsid w:val="007D795E"/>
    <w:rsid w:val="007E23F7"/>
    <w:rsid w:val="007F5A80"/>
    <w:rsid w:val="00825400"/>
    <w:rsid w:val="00827426"/>
    <w:rsid w:val="00854C0C"/>
    <w:rsid w:val="0086628A"/>
    <w:rsid w:val="008B1BDF"/>
    <w:rsid w:val="008C7ACD"/>
    <w:rsid w:val="008D338E"/>
    <w:rsid w:val="008D3A81"/>
    <w:rsid w:val="008D617D"/>
    <w:rsid w:val="008D624F"/>
    <w:rsid w:val="008E052F"/>
    <w:rsid w:val="008F29E8"/>
    <w:rsid w:val="009013C7"/>
    <w:rsid w:val="00911A47"/>
    <w:rsid w:val="00933E9E"/>
    <w:rsid w:val="009369C3"/>
    <w:rsid w:val="00943116"/>
    <w:rsid w:val="009774ED"/>
    <w:rsid w:val="00990831"/>
    <w:rsid w:val="009A7834"/>
    <w:rsid w:val="009A7A98"/>
    <w:rsid w:val="009B3D5F"/>
    <w:rsid w:val="009F609A"/>
    <w:rsid w:val="009F6306"/>
    <w:rsid w:val="00A04834"/>
    <w:rsid w:val="00A17EE7"/>
    <w:rsid w:val="00A55F90"/>
    <w:rsid w:val="00A7655F"/>
    <w:rsid w:val="00A769A4"/>
    <w:rsid w:val="00AA32F1"/>
    <w:rsid w:val="00AA3671"/>
    <w:rsid w:val="00AA3683"/>
    <w:rsid w:val="00AB169A"/>
    <w:rsid w:val="00AC1C03"/>
    <w:rsid w:val="00AC2482"/>
    <w:rsid w:val="00AE4D04"/>
    <w:rsid w:val="00AE7FB7"/>
    <w:rsid w:val="00AF0776"/>
    <w:rsid w:val="00B06A77"/>
    <w:rsid w:val="00B242C1"/>
    <w:rsid w:val="00B56195"/>
    <w:rsid w:val="00B61154"/>
    <w:rsid w:val="00B67F60"/>
    <w:rsid w:val="00B704CE"/>
    <w:rsid w:val="00B7286D"/>
    <w:rsid w:val="00BB3603"/>
    <w:rsid w:val="00BB51E1"/>
    <w:rsid w:val="00BC7E28"/>
    <w:rsid w:val="00BD69A2"/>
    <w:rsid w:val="00BF5FD8"/>
    <w:rsid w:val="00BF70EA"/>
    <w:rsid w:val="00C065E5"/>
    <w:rsid w:val="00C22701"/>
    <w:rsid w:val="00C25448"/>
    <w:rsid w:val="00C61759"/>
    <w:rsid w:val="00C61B63"/>
    <w:rsid w:val="00C63531"/>
    <w:rsid w:val="00C83F49"/>
    <w:rsid w:val="00C853A5"/>
    <w:rsid w:val="00CA233F"/>
    <w:rsid w:val="00CA790E"/>
    <w:rsid w:val="00CB7E44"/>
    <w:rsid w:val="00CC6ACA"/>
    <w:rsid w:val="00CE59DA"/>
    <w:rsid w:val="00CF0662"/>
    <w:rsid w:val="00CF6E60"/>
    <w:rsid w:val="00D04A3E"/>
    <w:rsid w:val="00D129E8"/>
    <w:rsid w:val="00D14489"/>
    <w:rsid w:val="00D15152"/>
    <w:rsid w:val="00D20136"/>
    <w:rsid w:val="00D20249"/>
    <w:rsid w:val="00D20939"/>
    <w:rsid w:val="00D2316E"/>
    <w:rsid w:val="00D36AEF"/>
    <w:rsid w:val="00DC78E3"/>
    <w:rsid w:val="00DD0B81"/>
    <w:rsid w:val="00DD63BC"/>
    <w:rsid w:val="00DE4AE7"/>
    <w:rsid w:val="00E02D30"/>
    <w:rsid w:val="00E22066"/>
    <w:rsid w:val="00E23D90"/>
    <w:rsid w:val="00E706D6"/>
    <w:rsid w:val="00E95C9B"/>
    <w:rsid w:val="00EB24FF"/>
    <w:rsid w:val="00EB70E8"/>
    <w:rsid w:val="00EC018A"/>
    <w:rsid w:val="00EC40C6"/>
    <w:rsid w:val="00EE0FC3"/>
    <w:rsid w:val="00F30D3D"/>
    <w:rsid w:val="00F33299"/>
    <w:rsid w:val="00F37B7F"/>
    <w:rsid w:val="00F4317B"/>
    <w:rsid w:val="00F776F8"/>
    <w:rsid w:val="00F77768"/>
    <w:rsid w:val="00F9033A"/>
    <w:rsid w:val="00F94A6F"/>
    <w:rsid w:val="00FB281D"/>
    <w:rsid w:val="00FC3FC6"/>
    <w:rsid w:val="00FD340A"/>
    <w:rsid w:val="00FD5AC7"/>
    <w:rsid w:val="00FE1059"/>
    <w:rsid w:val="00FE5204"/>
    <w:rsid w:val="00FF72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2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paragraph" w:customStyle="1" w:styleId="xmsolistparagraph">
    <w:name w:val="x_msolistparagraph"/>
    <w:basedOn w:val="Normal"/>
    <w:rsid w:val="008D338E"/>
    <w:pPr>
      <w:spacing w:after="0" w:line="240" w:lineRule="auto"/>
    </w:pPr>
    <w:rPr>
      <w:rFonts w:ascii="Calibri" w:hAnsi="Calibri" w:cs="Calibri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4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4D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846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063</Words>
  <Characters>606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nkya</cp:lastModifiedBy>
  <cp:revision>7</cp:revision>
  <cp:lastPrinted>2023-04-26T11:32:00Z</cp:lastPrinted>
  <dcterms:created xsi:type="dcterms:W3CDTF">2022-03-02T11:22:00Z</dcterms:created>
  <dcterms:modified xsi:type="dcterms:W3CDTF">2023-04-26T11:32:00Z</dcterms:modified>
</cp:coreProperties>
</file>